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05082E1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14E37F3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041B4E14"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362DF2C6"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Hollensen</w:t>
          </w:r>
          <w:r w:rsidR="00666B66" w:rsidRPr="00666B66">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5E04066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6BC823A6"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00F57A41" w:rsidRPr="00F57A41">
        <w:t>.</w:t>
      </w:r>
    </w:p>
    <w:p w14:paraId="7D221B35" w14:textId="6341E02C"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666B66" w:rsidRPr="00666B66">
            <w:rPr>
              <w:noProof/>
            </w:rPr>
            <w:t>(</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666B66">
            <w:rPr>
              <w:noProof/>
            </w:rPr>
            <w:t xml:space="preserve"> </w:t>
          </w:r>
          <w:r w:rsidR="00666B66" w:rsidRPr="00666B66">
            <w:rPr>
              <w:noProof/>
            </w:rPr>
            <w:t>(Newzoo, 2023)</w:t>
          </w:r>
          <w:r w:rsidR="00F57A41">
            <w:fldChar w:fldCharType="end"/>
          </w:r>
        </w:sdtContent>
      </w:sdt>
      <w:r w:rsidRPr="00620FF0">
        <w:t>.</w:t>
      </w:r>
    </w:p>
    <w:p w14:paraId="207AB2F9" w14:textId="0000FCC6" w:rsidR="00620FF0" w:rsidRPr="00620FF0"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Χρησιμοποιώντας προηγμένες τεχνικές στόχευσης, η </w:t>
      </w:r>
      <w:r w:rsidR="00620FF0" w:rsidRPr="00620FF0">
        <w:rPr>
          <w:lang w:val="en-US"/>
        </w:rPr>
        <w:t>Microsoft</w:t>
      </w:r>
      <w:r w:rsidR="00620FF0" w:rsidRPr="00620FF0">
        <w:t xml:space="preserve"> θα μπορούσε να βελτιώσει περαιτέρω τη στρατηγική μάρκετινγκ και </w:t>
      </w:r>
      <w:r w:rsidR="00620FF0"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29BB9F27"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666B66" w:rsidRPr="00666B66">
            <w:rPr>
              <w:noProof/>
            </w:rPr>
            <w:t xml:space="preserve"> (</w:t>
          </w:r>
          <w:r w:rsidR="00666B66" w:rsidRPr="00666B66">
            <w:rPr>
              <w:noProof/>
              <w:lang w:val="en-US"/>
            </w:rPr>
            <w:t>Chandler</w:t>
          </w:r>
          <w:r w:rsidR="00666B66" w:rsidRPr="00666B66">
            <w:rPr>
              <w:noProof/>
            </w:rPr>
            <w:t xml:space="preserve">, 2014; </w:t>
          </w:r>
          <w:r w:rsidR="00666B66" w:rsidRPr="00666B66">
            <w:rPr>
              <w:noProof/>
              <w:lang w:val="en-US"/>
            </w:rPr>
            <w:t>Gupta</w:t>
          </w:r>
          <w:r w:rsidR="00666B66" w:rsidRPr="00666B66">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60224E32"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753DDD">
            <w:fldChar w:fldCharType="end"/>
          </w:r>
        </w:sdtContent>
      </w:sdt>
      <w:r w:rsidRPr="00865201">
        <w:t>.</w:t>
      </w:r>
    </w:p>
    <w:p w14:paraId="2D9D1488" w14:textId="23EDB4C8" w:rsidR="00865201" w:rsidRPr="00766FB0" w:rsidRDefault="00865201" w:rsidP="00865201">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xml:space="preserve"> </w:t>
          </w:r>
          <w:r w:rsidR="00666B66" w:rsidRPr="00666B66">
            <w:rPr>
              <w:noProof/>
              <w:lang w:val="en-US"/>
            </w:rPr>
            <w:t>Store</w:t>
          </w:r>
          <w:r w:rsidR="00666B66" w:rsidRPr="00666B66">
            <w:rPr>
              <w:noProof/>
            </w:rPr>
            <w:t>,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666B66">
            <w:rPr>
              <w:noProof/>
            </w:rPr>
            <w:t xml:space="preserve"> </w:t>
          </w:r>
          <w:r w:rsidR="00666B66" w:rsidRPr="00666B66">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666B66" w:rsidRPr="00666B66">
            <w:rPr>
              <w:noProof/>
            </w:rPr>
            <w:t xml:space="preserve"> (</w:t>
          </w:r>
          <w:r w:rsidR="00666B66" w:rsidRPr="00666B66">
            <w:rPr>
              <w:noProof/>
              <w:lang w:val="en-US"/>
            </w:rPr>
            <w:t>Insider</w:t>
          </w:r>
          <w:r w:rsidR="00666B66" w:rsidRPr="00666B66">
            <w:rPr>
              <w:noProof/>
            </w:rPr>
            <w:t xml:space="preserve"> </w:t>
          </w:r>
          <w:r w:rsidR="00666B66" w:rsidRPr="00666B66">
            <w:rPr>
              <w:noProof/>
              <w:lang w:val="en-US"/>
            </w:rPr>
            <w:t>Gaming</w:t>
          </w:r>
          <w:r w:rsidR="00666B66" w:rsidRPr="00666B66">
            <w:rPr>
              <w:noProof/>
            </w:rPr>
            <w:t>, 2023)</w:t>
          </w:r>
          <w:r w:rsidR="00980941">
            <w:rPr>
              <w:lang w:val="en-US"/>
            </w:rPr>
            <w:fldChar w:fldCharType="end"/>
          </w:r>
        </w:sdtContent>
      </w:sdt>
      <w:r w:rsidRPr="00766FB0">
        <w:t>.</w:t>
      </w:r>
    </w:p>
    <w:p w14:paraId="7E297E1E" w14:textId="779B811F"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666B66" w:rsidRPr="00666B66">
            <w:rPr>
              <w:noProof/>
            </w:rPr>
            <w:t>(</w:t>
          </w:r>
          <w:r w:rsidR="00666B66" w:rsidRPr="00666B66">
            <w:rPr>
              <w:noProof/>
              <w:lang w:val="en-US"/>
            </w:rPr>
            <w:t>Ewald</w:t>
          </w:r>
          <w:r w:rsidR="00666B66" w:rsidRPr="00666B66">
            <w:rPr>
              <w:noProof/>
            </w:rPr>
            <w:t xml:space="preserve"> &amp; </w:t>
          </w:r>
          <w:r w:rsidR="00666B66" w:rsidRPr="00666B66">
            <w:rPr>
              <w:noProof/>
              <w:lang w:val="en-US"/>
            </w:rPr>
            <w:t>Moskowitz</w:t>
          </w:r>
          <w:r w:rsidR="00666B66" w:rsidRPr="00666B66">
            <w:rPr>
              <w:noProof/>
            </w:rPr>
            <w:t>,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336B7B5A" w14:textId="41EC2568" w:rsidR="00A647B9" w:rsidRPr="0040332E" w:rsidRDefault="00865201" w:rsidP="00A647B9">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proofErr w:type="spellStart"/>
      <w:r w:rsidR="00C77B65">
        <w:fldChar w:fldCharType="begin"/>
      </w:r>
      <w:r w:rsidR="00C77B65">
        <w:instrText xml:space="preserve"> REF _Ref132199049 \h </w:instrText>
      </w:r>
      <w:r w:rsidR="00C77B65">
        <w:fldChar w:fldCharType="separate"/>
      </w:r>
      <w:r w:rsidR="00C77B65">
        <w:t>Figure</w:t>
      </w:r>
      <w:proofErr w:type="spellEnd"/>
      <w:r w:rsidR="00C77B65">
        <w:t xml:space="preserv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Figure</w:t>
      </w:r>
      <w:r w:rsidR="008D61D8" w:rsidRPr="00A647B9">
        <w:t xml:space="preserve"> </w:t>
      </w:r>
      <w:r w:rsidR="008D61D8" w:rsidRPr="00A647B9">
        <w:rPr>
          <w:noProof/>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4125B4">
            <w:instrText xml:space="preserve"> \m Xbo231</w:instrText>
          </w:r>
          <w:r w:rsidR="00636347">
            <w:instrText xml:space="preserve"> \m Bor08</w:instrText>
          </w:r>
          <w:r w:rsidR="008907E9">
            <w:rPr>
              <w:lang w:val="en-US"/>
            </w:rPr>
            <w:fldChar w:fldCharType="separate"/>
          </w:r>
          <w:r w:rsidR="00666B66" w:rsidRPr="00666B66">
            <w:rPr>
              <w:noProof/>
            </w:rPr>
            <w:t xml:space="preserve"> (</w:t>
          </w:r>
          <w:r w:rsidR="00666B66" w:rsidRPr="00666B66">
            <w:rPr>
              <w:noProof/>
              <w:lang w:val="en-US"/>
            </w:rPr>
            <w:t>Business</w:t>
          </w:r>
          <w:r w:rsidR="00666B66" w:rsidRPr="00666B66">
            <w:rPr>
              <w:noProof/>
            </w:rPr>
            <w:t xml:space="preserve"> </w:t>
          </w:r>
          <w:r w:rsidR="00666B66" w:rsidRPr="00666B66">
            <w:rPr>
              <w:noProof/>
              <w:lang w:val="en-US"/>
            </w:rPr>
            <w:t>Insider</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News</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YouTube</w:t>
          </w:r>
          <w:r w:rsidR="00666B66" w:rsidRPr="00666B66">
            <w:rPr>
              <w:noProof/>
            </w:rPr>
            <w:t xml:space="preserve">, 2023;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8907E9">
            <w:rPr>
              <w:lang w:val="en-US"/>
            </w:rPr>
            <w:fldChar w:fldCharType="end"/>
          </w:r>
        </w:sdtContent>
      </w:sdt>
      <w:r w:rsidRPr="00766FB0">
        <w:t xml:space="preserve">. </w:t>
      </w:r>
      <w:r w:rsidR="00A647B9" w:rsidRPr="0040332E">
        <w:t xml:space="preserve">Η Microsoft μπορεί εύκολα να προσεγγίσει ένα μεγαλύτερο κοινό </w:t>
      </w:r>
      <w:r w:rsidR="00A647B9" w:rsidRPr="0040332E">
        <w:lastRenderedPageBreak/>
        <w:t xml:space="preserve">και να δημιουργήσει σημαντική ζήτηση για την κονσόλα παιχνιδιών Xbox χρησιμοποιώντας τεχνικές </w:t>
      </w:r>
      <w:r w:rsidR="00686B15" w:rsidRPr="0040332E">
        <w:rPr>
          <w:lang w:val="en-US"/>
        </w:rPr>
        <w:t>push</w:t>
      </w:r>
      <w:r w:rsidR="00686B15" w:rsidRPr="0040332E">
        <w:t xml:space="preserve"> και </w:t>
      </w:r>
      <w:r w:rsidR="00686B15" w:rsidRPr="0040332E">
        <w:rPr>
          <w:lang w:val="en-US"/>
        </w:rPr>
        <w:t>pull</w:t>
      </w:r>
      <w:r w:rsidR="00A647B9" w:rsidRPr="0040332E">
        <w:t>.</w:t>
      </w:r>
    </w:p>
    <w:p w14:paraId="3D680BC1" w14:textId="3AA78798" w:rsidR="00A647B9" w:rsidRPr="0040332E" w:rsidRDefault="00A647B9" w:rsidP="00A647B9">
      <w:r w:rsidRPr="0040332E">
        <w:t xml:space="preserve">Με μια αφοσιωμένη βάση πελατών, μια σταθερή φήμη για καινοτομία και κορυφαίες εμπειρίες </w:t>
      </w:r>
      <w:r w:rsidR="00E40A5C"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rsidR="000D1B27">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Sta</w:instrText>
          </w:r>
          <w:r w:rsidR="000D1B27" w:rsidRPr="000D1B27">
            <w:instrText>232 \</w:instrText>
          </w:r>
          <w:r w:rsidR="000D1B27">
            <w:rPr>
              <w:lang w:val="en-US"/>
            </w:rPr>
            <w:instrText>l</w:instrText>
          </w:r>
          <w:r w:rsidR="000D1B27" w:rsidRPr="000D1B27">
            <w:instrText xml:space="preserve"> 1033 </w:instrText>
          </w:r>
          <w:r w:rsidR="000D1B27">
            <w:instrText xml:space="preserve"> \m Sta231</w:instrText>
          </w:r>
          <w:r w:rsidR="000D1B27">
            <w:fldChar w:fldCharType="separate"/>
          </w:r>
          <w:r w:rsidR="00666B66" w:rsidRPr="00666B66">
            <w:rPr>
              <w:noProof/>
            </w:rPr>
            <w:t xml:space="preserve"> (</w:t>
          </w:r>
          <w:r w:rsidR="00666B66" w:rsidRPr="00666B66">
            <w:rPr>
              <w:noProof/>
              <w:lang w:val="en-US"/>
            </w:rPr>
            <w:t>Statista</w:t>
          </w:r>
          <w:r w:rsidR="00666B66" w:rsidRPr="00666B66">
            <w:rPr>
              <w:noProof/>
            </w:rPr>
            <w:t xml:space="preserve"> </w:t>
          </w:r>
          <w:r w:rsidR="00666B66" w:rsidRPr="00666B66">
            <w:rPr>
              <w:noProof/>
              <w:lang w:val="en-US"/>
            </w:rPr>
            <w:t>Global</w:t>
          </w:r>
          <w:r w:rsidR="00666B66" w:rsidRPr="00666B66">
            <w:rPr>
              <w:noProof/>
            </w:rPr>
            <w:t xml:space="preserve"> </w:t>
          </w:r>
          <w:r w:rsidR="00666B66" w:rsidRPr="00666B66">
            <w:rPr>
              <w:noProof/>
              <w:lang w:val="en-US"/>
            </w:rPr>
            <w:t>Sales</w:t>
          </w:r>
          <w:r w:rsidR="00666B66" w:rsidRPr="00666B66">
            <w:rPr>
              <w:noProof/>
            </w:rPr>
            <w:t xml:space="preserve">, 2023; </w:t>
          </w:r>
          <w:r w:rsidR="00666B66" w:rsidRPr="00666B66">
            <w:rPr>
              <w:noProof/>
              <w:lang w:val="en-US"/>
            </w:rPr>
            <w:t>Statista</w:t>
          </w:r>
          <w:r w:rsidR="00666B66" w:rsidRPr="00666B66">
            <w:rPr>
              <w:noProof/>
            </w:rPr>
            <w:t xml:space="preserve"> </w:t>
          </w:r>
          <w:r w:rsidR="00666B66" w:rsidRPr="00666B66">
            <w:rPr>
              <w:noProof/>
              <w:lang w:val="en-US"/>
            </w:rPr>
            <w:t>Xbox</w:t>
          </w:r>
          <w:r w:rsidR="00666B66" w:rsidRPr="00666B66">
            <w:rPr>
              <w:noProof/>
            </w:rPr>
            <w:t xml:space="preserve"> </w:t>
          </w:r>
          <w:r w:rsidR="00666B66" w:rsidRPr="00666B66">
            <w:rPr>
              <w:noProof/>
              <w:lang w:val="en-US"/>
            </w:rPr>
            <w:t>X</w:t>
          </w:r>
          <w:r w:rsidR="00666B66" w:rsidRPr="00666B66">
            <w:rPr>
              <w:noProof/>
            </w:rPr>
            <w:t xml:space="preserve"> </w:t>
          </w:r>
          <w:r w:rsidR="00666B66" w:rsidRPr="00666B66">
            <w:rPr>
              <w:noProof/>
              <w:lang w:val="en-US"/>
            </w:rPr>
            <w:t>sales</w:t>
          </w:r>
          <w:r w:rsidR="00666B66" w:rsidRPr="00666B66">
            <w:rPr>
              <w:noProof/>
            </w:rPr>
            <w:t>, 2023)</w:t>
          </w:r>
          <w:r w:rsidR="000D1B27">
            <w:fldChar w:fldCharType="end"/>
          </w:r>
        </w:sdtContent>
      </w:sdt>
      <w:r w:rsidRPr="0040332E">
        <w:t xml:space="preserve">. Η αποτελεσματικότητα του προϊόντος, το επίπεδο εξυπηρέτησης πελατών και το πρότυπο του οικοσυστήματος </w:t>
      </w:r>
      <w:r w:rsidR="00E40A5C" w:rsidRPr="0040332E">
        <w:t>ηλεκτρονικών</w:t>
      </w:r>
      <w:r w:rsidRPr="0040332E">
        <w:t xml:space="preserve"> παιχνιδιών έχουν όλα αντίκτυπο στον τρόπο με τον οποίο οι καταναλωτές αντιλαμβάνονται μια επωνυμία</w:t>
      </w:r>
      <w:r w:rsidR="00E40A5C" w:rsidRPr="0040332E">
        <w:t xml:space="preserve"> </w:t>
      </w:r>
      <w:sdt>
        <w:sdtPr>
          <w:id w:val="-1854104905"/>
          <w:citation/>
        </w:sdtPr>
        <w:sdtContent>
          <w:r w:rsidR="00E40A5C" w:rsidRPr="0040332E">
            <w:fldChar w:fldCharType="begin"/>
          </w:r>
          <w:r w:rsidR="00E40A5C" w:rsidRPr="0040332E">
            <w:instrText xml:space="preserve"> CITATION Kot16 \l 1032 </w:instrText>
          </w:r>
          <w:r w:rsidR="00E40A5C" w:rsidRPr="0040332E">
            <w:fldChar w:fldCharType="separate"/>
          </w:r>
          <w:r w:rsidR="00666B66" w:rsidRPr="00666B66">
            <w:rPr>
              <w:noProof/>
            </w:rPr>
            <w:t>(Kottler &amp; Keller, 2016)</w:t>
          </w:r>
          <w:r w:rsidR="00E40A5C"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5B97BFB5" w14:textId="300C894B" w:rsidR="00A647B9" w:rsidRPr="00865201" w:rsidRDefault="006C656E" w:rsidP="00A647B9">
      <w:r w:rsidRPr="0040332E">
        <w:t>Ωστόσο, ε</w:t>
      </w:r>
      <w:r w:rsidR="000F448F" w:rsidRPr="0040332E">
        <w:t>ίναι</w:t>
      </w:r>
      <w:r w:rsidR="00A647B9" w:rsidRPr="0040332E">
        <w:t xml:space="preserve">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E40A5C" w:rsidRPr="0040332E">
        <w:rPr>
          <w:lang w:val="en-US"/>
        </w:rPr>
        <w:t>PlayStation</w:t>
      </w:r>
      <w:r w:rsidR="00A647B9" w:rsidRPr="0040332E">
        <w:t xml:space="preserve"> της </w:t>
      </w:r>
      <w:r w:rsidR="00E40A5C" w:rsidRPr="0040332E">
        <w:rPr>
          <w:lang w:val="en-US"/>
        </w:rPr>
        <w:t>Sony</w:t>
      </w:r>
      <w:r w:rsidR="00A647B9"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00A153FF" w:rsidRPr="0040332E">
            <w:fldChar w:fldCharType="begin"/>
          </w:r>
          <w:r w:rsidR="00A153FF" w:rsidRPr="0040332E">
            <w:instrText xml:space="preserve"> </w:instrText>
          </w:r>
          <w:r w:rsidR="00A153FF" w:rsidRPr="0040332E">
            <w:rPr>
              <w:lang w:val="en-US"/>
            </w:rPr>
            <w:instrText>CITATION</w:instrText>
          </w:r>
          <w:r w:rsidR="00A153FF" w:rsidRPr="0040332E">
            <w:instrText xml:space="preserve"> </w:instrText>
          </w:r>
          <w:r w:rsidR="00A153FF" w:rsidRPr="0040332E">
            <w:rPr>
              <w:lang w:val="en-US"/>
            </w:rPr>
            <w:instrText>Con</w:instrText>
          </w:r>
          <w:r w:rsidR="00A153FF" w:rsidRPr="0040332E">
            <w:instrText>23 \</w:instrText>
          </w:r>
          <w:r w:rsidR="00A153FF" w:rsidRPr="0040332E">
            <w:rPr>
              <w:lang w:val="en-US"/>
            </w:rPr>
            <w:instrText>l</w:instrText>
          </w:r>
          <w:r w:rsidR="00A153FF" w:rsidRPr="0040332E">
            <w:instrText xml:space="preserve"> 1033  \m DAm22</w:instrText>
          </w:r>
          <w:r w:rsidR="00A153FF" w:rsidRPr="0040332E">
            <w:fldChar w:fldCharType="separate"/>
          </w:r>
          <w:r w:rsidR="00666B66" w:rsidRPr="00666B66">
            <w:rPr>
              <w:noProof/>
            </w:rPr>
            <w:t xml:space="preserve"> (</w:t>
          </w:r>
          <w:r w:rsidR="00666B66" w:rsidRPr="00666B66">
            <w:rPr>
              <w:noProof/>
              <w:lang w:val="en-US"/>
            </w:rPr>
            <w:t>Console</w:t>
          </w:r>
          <w:r w:rsidR="00666B66" w:rsidRPr="00666B66">
            <w:rPr>
              <w:noProof/>
            </w:rPr>
            <w:t xml:space="preserve"> </w:t>
          </w:r>
          <w:r w:rsidR="00666B66" w:rsidRPr="00666B66">
            <w:rPr>
              <w:noProof/>
              <w:lang w:val="en-US"/>
            </w:rPr>
            <w:t>war</w:t>
          </w:r>
          <w:r w:rsidR="00666B66" w:rsidRPr="00666B66">
            <w:rPr>
              <w:noProof/>
            </w:rPr>
            <w:t xml:space="preserve"> - </w:t>
          </w:r>
          <w:r w:rsidR="00666B66" w:rsidRPr="00666B66">
            <w:rPr>
              <w:noProof/>
              <w:lang w:val="en-US"/>
            </w:rPr>
            <w:t>Wikipedia</w:t>
          </w:r>
          <w:r w:rsidR="00666B66" w:rsidRPr="00666B66">
            <w:rPr>
              <w:noProof/>
            </w:rPr>
            <w:t xml:space="preserve">, 2023; </w:t>
          </w:r>
          <w:r w:rsidR="00666B66" w:rsidRPr="00666B66">
            <w:rPr>
              <w:noProof/>
              <w:lang w:val="en-US"/>
            </w:rPr>
            <w:t>D</w:t>
          </w:r>
          <w:r w:rsidR="00666B66" w:rsidRPr="00666B66">
            <w:rPr>
              <w:noProof/>
            </w:rPr>
            <w:t>'</w:t>
          </w:r>
          <w:r w:rsidR="00666B66" w:rsidRPr="00666B66">
            <w:rPr>
              <w:noProof/>
              <w:lang w:val="en-US"/>
            </w:rPr>
            <w:t>Amore</w:t>
          </w:r>
          <w:r w:rsidR="00666B66" w:rsidRPr="00666B66">
            <w:rPr>
              <w:noProof/>
            </w:rPr>
            <w:t>, 2022)</w:t>
          </w:r>
          <w:r w:rsidR="00A153FF" w:rsidRPr="0040332E">
            <w:fldChar w:fldCharType="end"/>
          </w:r>
        </w:sdtContent>
      </w:sdt>
      <w:r w:rsidR="00A647B9" w:rsidRPr="0040332E">
        <w:t xml:space="preserve">. Επειδή οι πελάτες ενδέχεται να επηρεάζονται από τις εμπειρίες και τις απόψεις άλλων στην κοινότητα του </w:t>
      </w:r>
      <w:r w:rsidR="00E40A5C" w:rsidRPr="0040332E">
        <w:rPr>
          <w:lang w:val="en-US"/>
        </w:rPr>
        <w:t>gaming</w:t>
      </w:r>
      <w:r w:rsidR="00A647B9"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00E40A5C" w:rsidRPr="0040332E">
            <w:fldChar w:fldCharType="begin"/>
          </w:r>
          <w:r w:rsidR="00E40A5C" w:rsidRPr="0040332E">
            <w:instrText xml:space="preserve"> CITATION Kot16 \l 1032 </w:instrText>
          </w:r>
          <w:r w:rsidR="00E40A5C" w:rsidRPr="0040332E">
            <w:fldChar w:fldCharType="separate"/>
          </w:r>
          <w:r w:rsidR="00666B66" w:rsidRPr="00666B66">
            <w:rPr>
              <w:noProof/>
            </w:rPr>
            <w:t>(Kottler &amp; Keller, 2016)</w:t>
          </w:r>
          <w:r w:rsidR="00E40A5C" w:rsidRPr="0040332E">
            <w:fldChar w:fldCharType="end"/>
          </w:r>
        </w:sdtContent>
      </w:sdt>
      <w:r w:rsidR="00A647B9" w:rsidRPr="0040332E">
        <w:t>.</w:t>
      </w:r>
    </w:p>
    <w:p w14:paraId="1AD41D65" w14:textId="67A25F5D" w:rsidR="00E25A58" w:rsidRPr="00865201" w:rsidRDefault="00E25A58" w:rsidP="00A647B9">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lastRenderedPageBreak/>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087E62ED"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720C4E">
            <w:rPr>
              <w:lang w:val="en-US"/>
            </w:rPr>
            <w:fldChar w:fldCharType="separate"/>
          </w:r>
          <w:r w:rsidR="00666B66">
            <w:rPr>
              <w:noProof/>
              <w:lang w:val="en-US"/>
            </w:rPr>
            <w:t xml:space="preserve"> </w:t>
          </w:r>
          <w:r w:rsidR="00666B66" w:rsidRPr="00666B66">
            <w:rPr>
              <w:noProof/>
              <w:lang w:val="en-US"/>
            </w:rPr>
            <w:t>(Business Insider, 2023; Kim &amp; Chandler, 2018; Microsoft SDK Social Overview,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w:t>
      </w:r>
      <w:r w:rsidRPr="006E47BC">
        <w:lastRenderedPageBreak/>
        <w:t xml:space="preserve">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3BEE4431" w:rsidR="002A5421" w:rsidRPr="002A5421" w:rsidRDefault="0028396A">
      <w:pPr>
        <w:pStyle w:val="Heading2"/>
        <w:rPr>
          <w:lang w:val="en-US"/>
        </w:rPr>
      </w:pPr>
      <w:r>
        <w:t>Τύπος Έλξης</w:t>
      </w:r>
    </w:p>
    <w:p w14:paraId="4A173E91" w14:textId="53CF8292"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w:t>
      </w:r>
      <w:r w:rsidRPr="00295466">
        <w:lastRenderedPageBreak/>
        <w:t xml:space="preserve">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55D06B1D"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 xml:space="preserve">παρουσία μάρκας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lastRenderedPageBreak/>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lastRenderedPageBreak/>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Digest, 2023; Microsoft 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lastRenderedPageBreak/>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lastRenderedPageBreak/>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rPr>
            <w:lastRenderedPageBreak/>
            <w:t>(</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3A1D517D"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lastRenderedPageBreak/>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lastRenderedPageBreak/>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proofErr w:type="spellStart"/>
        <w:r w:rsidRPr="00A34CD9">
          <w:rPr>
            <w:rStyle w:val="Hyperlink"/>
          </w:rPr>
          <w:t>στήν</w:t>
        </w:r>
        <w:proofErr w:type="spellEnd"/>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w:t>
      </w:r>
      <w:proofErr w:type="spellStart"/>
      <w:r>
        <w:t>τμηματοποιεί</w:t>
      </w:r>
      <w:proofErr w:type="spellEnd"/>
      <w:r>
        <w:t xml:space="preserve"> την αγορά της κυρίως με βάση δημογραφικά στοιχεία, ψυχογραφικά στοιχεία και παράγοντες συμπεριφοράς. Δημογραφικά, το Xbox </w:t>
      </w:r>
      <w:proofErr w:type="spellStart"/>
      <w:r>
        <w:t>Series</w:t>
      </w:r>
      <w:proofErr w:type="spellEnd"/>
      <w:r>
        <w:t xml:space="preserve">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w:t>
      </w:r>
      <w:proofErr w:type="spellStart"/>
      <w:r>
        <w:t>gaming</w:t>
      </w:r>
      <w:proofErr w:type="spellEnd"/>
      <w:r>
        <w:t xml:space="preserve">, τεχνολογία αιχμής και ποιοτικό περιεχόμενο. </w:t>
      </w:r>
      <w:proofErr w:type="spellStart"/>
      <w:r>
        <w:t>Συμπεριφορικά</w:t>
      </w:r>
      <w:proofErr w:type="spellEnd"/>
      <w:r>
        <w:t xml:space="preserve">, η αγορά-στόχος περιλαμβάνει τόσο σκληροπυρηνικούς παίκτες όσο και περιστασιακούς παίκτες που ενδιαφέρονται για μια ποικιλία ειδών και εμπειριών </w:t>
      </w:r>
      <w:proofErr w:type="spellStart"/>
      <w:r>
        <w:t>gaming</w:t>
      </w:r>
      <w:proofErr w:type="spellEnd"/>
      <w:r>
        <w:t>.</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 xml:space="preserve">Η στρατηγική στόχευσης της Microsoft για το Xbox </w:t>
      </w:r>
      <w:proofErr w:type="spellStart"/>
      <w:r>
        <w:t>Series</w:t>
      </w:r>
      <w:proofErr w:type="spellEnd"/>
      <w:r>
        <w:t xml:space="preserve">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w:t>
      </w:r>
      <w:proofErr w:type="spellStart"/>
      <w:r>
        <w:t>Series</w:t>
      </w:r>
      <w:proofErr w:type="spellEnd"/>
      <w:r>
        <w:t xml:space="preserve">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 xml:space="preserve">Η Microsoft τοποθετεί το Xbox </w:t>
      </w:r>
      <w:proofErr w:type="spellStart"/>
      <w:r>
        <w:t>Series</w:t>
      </w:r>
      <w:proofErr w:type="spellEnd"/>
      <w:r>
        <w:t xml:space="preserve"> X/S ως </w:t>
      </w:r>
      <w:proofErr w:type="spellStart"/>
      <w:r>
        <w:t>premium</w:t>
      </w:r>
      <w:proofErr w:type="spellEnd"/>
      <w:r>
        <w:t xml:space="preserve">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w:t>
      </w:r>
      <w:proofErr w:type="spellStart"/>
      <w:r>
        <w:t>Series</w:t>
      </w:r>
      <w:proofErr w:type="spellEnd"/>
      <w:r>
        <w:t xml:space="preserve">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w:t>
      </w:r>
      <w:proofErr w:type="spellStart"/>
      <w:r>
        <w:t>Series</w:t>
      </w:r>
      <w:proofErr w:type="spellEnd"/>
      <w:r>
        <w:t xml:space="preserve">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 xml:space="preserve">ανίχνευση </w:t>
      </w:r>
      <w:proofErr w:type="spellStart"/>
      <w:r>
        <w:t>ακτίνων</w:t>
      </w:r>
      <w:proofErr w:type="spellEnd"/>
      <w:r>
        <w:t>,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 xml:space="preserve">Η Microsoft εφαρμόζει μια στρατηγική τιμολόγησης με βάση την αξία, προσφέροντας το Xbox </w:t>
      </w:r>
      <w:proofErr w:type="spellStart"/>
      <w:r>
        <w:t>Series</w:t>
      </w:r>
      <w:proofErr w:type="spellEnd"/>
      <w:r>
        <w:t xml:space="preserve"> X/S σε κορυφαία τιμή, ώστε να αντικατοπτρίζει την προηγμένη τεχνολογία και τις δυνατότητές του. Η εταιρεία παρέχει επίσης μια πιο προσιτή επιλογή στο Xbox </w:t>
      </w:r>
      <w:proofErr w:type="spellStart"/>
      <w:r>
        <w:t>Series</w:t>
      </w:r>
      <w:proofErr w:type="spellEnd"/>
      <w:r>
        <w:t xml:space="preserve">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 xml:space="preserve">Οι κονσόλες Xbox </w:t>
      </w:r>
      <w:proofErr w:type="spellStart"/>
      <w:r>
        <w:t>Series</w:t>
      </w:r>
      <w:proofErr w:type="spellEnd"/>
      <w:r>
        <w:t xml:space="preserve">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 xml:space="preserve">Η Microsoft χρησιμοποιεί έναν συνδυασμό τεχνικών μάρκετινγκ </w:t>
      </w:r>
      <w:proofErr w:type="spellStart"/>
      <w:r>
        <w:t>push</w:t>
      </w:r>
      <w:proofErr w:type="spellEnd"/>
      <w:r>
        <w:t xml:space="preserve"> and </w:t>
      </w:r>
      <w:proofErr w:type="spellStart"/>
      <w:r>
        <w:t>pull</w:t>
      </w:r>
      <w:proofErr w:type="spellEnd"/>
      <w:r>
        <w:t xml:space="preserve">, αξιοποιώντας τη διαδικτυακή διαφήμιση, τις καμπάνιες στα μέσα κοινωνικής δικτύωσης, τις συνεργασίες με </w:t>
      </w:r>
      <w:proofErr w:type="spellStart"/>
      <w:r>
        <w:t>επηρεαστές</w:t>
      </w:r>
      <w:proofErr w:type="spellEnd"/>
      <w:r>
        <w:t xml:space="preserve"> και το μάρκετινγκ περιεχομένου σε πλατφόρμες όπως το </w:t>
      </w:r>
      <w:proofErr w:type="spellStart"/>
      <w:r>
        <w:t>YouTube</w:t>
      </w:r>
      <w:proofErr w:type="spellEnd"/>
      <w:r>
        <w:t xml:space="preserve"> και το </w:t>
      </w:r>
      <w:proofErr w:type="spellStart"/>
      <w:r>
        <w:t>Twitch</w:t>
      </w:r>
      <w:proofErr w:type="spellEnd"/>
      <w:r>
        <w:t xml:space="preserve">. Η εταιρεία συμμετέχει επίσης σε εμπορικές εκθέσεις και εκδηλώσεις </w:t>
      </w:r>
      <w:proofErr w:type="spellStart"/>
      <w:r>
        <w:t>gaming</w:t>
      </w:r>
      <w:proofErr w:type="spellEnd"/>
      <w:r>
        <w:t xml:space="preserve"> για να δημιουργήσει </w:t>
      </w:r>
      <w:proofErr w:type="spellStart"/>
      <w:r>
        <w:t>buzz</w:t>
      </w:r>
      <w:proofErr w:type="spellEnd"/>
      <w:r>
        <w:t xml:space="preserve"> γύρω από το Xbox </w:t>
      </w:r>
      <w:proofErr w:type="spellStart"/>
      <w:r>
        <w:t>Series</w:t>
      </w:r>
      <w:proofErr w:type="spellEnd"/>
      <w:r>
        <w:t xml:space="preserve">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 xml:space="preserve">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w:t>
      </w:r>
      <w:proofErr w:type="spellStart"/>
      <w:r>
        <w:t>Series</w:t>
      </w:r>
      <w:proofErr w:type="spellEnd"/>
      <w:r>
        <w:t xml:space="preserve">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w:t>
      </w:r>
      <w:proofErr w:type="spellStart"/>
      <w:r>
        <w:t>εξορθολογίσει</w:t>
      </w:r>
      <w:proofErr w:type="spellEnd"/>
      <w:r>
        <w:t xml:space="preserve"> τις διαδικασίες ανάπτυξης, κατασκευής και διανομής προϊόντων της για να διασφαλίσει την έγκαιρη παράδοση των </w:t>
      </w:r>
      <w:proofErr w:type="spellStart"/>
      <w:r>
        <w:lastRenderedPageBreak/>
        <w:t>κονσολών</w:t>
      </w:r>
      <w:proofErr w:type="spellEnd"/>
      <w:r>
        <w:t xml:space="preserve"> Xbox </w:t>
      </w:r>
      <w:proofErr w:type="spellStart"/>
      <w:r>
        <w:t>Series</w:t>
      </w:r>
      <w:proofErr w:type="spellEnd"/>
      <w:r>
        <w:t xml:space="preserve">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w:t>
      </w:r>
      <w:proofErr w:type="spellStart"/>
      <w:r>
        <w:t>Series</w:t>
      </w:r>
      <w:proofErr w:type="spellEnd"/>
      <w:r>
        <w:t xml:space="preserve"> X/S έχουν σχεδιαστεί με κομψή και μοντέρνα αισθητική, ενισχύοντας την εστίαση της μάρκας στην τεχνολογία αιχμής και την καινοτομία. Η συσκευασία, η </w:t>
      </w:r>
      <w:proofErr w:type="spellStart"/>
      <w:r>
        <w:t>διεπαφή</w:t>
      </w:r>
      <w:proofErr w:type="spellEnd"/>
      <w:r>
        <w:t xml:space="preserve"> χρήστη και το διαφημιστικό υλικό αντικατοπτρίζουν τη δέσμευση της Microsoft για ποιοτικές και κορυφαίες εμπειρίες </w:t>
      </w:r>
      <w:proofErr w:type="spellStart"/>
      <w:r>
        <w:t>gaming</w:t>
      </w:r>
      <w:proofErr w:type="spellEnd"/>
      <w:r>
        <w:t>.</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 xml:space="preserve">Συμπερασματικά, οι στρατηγικές μάρκετινγκ STP και 7P της Microsoft για το Xbox </w:t>
      </w:r>
      <w:proofErr w:type="spellStart"/>
      <w:r>
        <w:t>Series</w:t>
      </w:r>
      <w:proofErr w:type="spellEnd"/>
      <w:r>
        <w:t xml:space="preserve"> X/S είναι αποτελεσματικές στην προσέγγιση του κοινού-στόχου της και στη διαφοροποίηση των </w:t>
      </w:r>
      <w:proofErr w:type="spellStart"/>
      <w:r>
        <w:t>κονσολών</w:t>
      </w:r>
      <w:proofErr w:type="spellEnd"/>
      <w:r>
        <w:t xml:space="preserve">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63B24" w14:textId="77777777" w:rsidR="005A7CCE" w:rsidRDefault="005A7CCE">
      <w:pPr>
        <w:spacing w:after="0" w:line="240" w:lineRule="auto"/>
      </w:pPr>
      <w:r>
        <w:separator/>
      </w:r>
    </w:p>
  </w:endnote>
  <w:endnote w:type="continuationSeparator" w:id="0">
    <w:p w14:paraId="335BC513" w14:textId="77777777" w:rsidR="005A7CCE" w:rsidRDefault="005A7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028FD" w14:textId="77777777" w:rsidR="005A7CCE" w:rsidRDefault="005A7CCE">
      <w:pPr>
        <w:spacing w:after="0" w:line="240" w:lineRule="auto"/>
      </w:pPr>
      <w:r>
        <w:separator/>
      </w:r>
    </w:p>
  </w:footnote>
  <w:footnote w:type="continuationSeparator" w:id="0">
    <w:p w14:paraId="11CC7C30" w14:textId="77777777" w:rsidR="005A7CCE" w:rsidRDefault="005A7C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oFAC3+J1g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310D"/>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A7CCE"/>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2DAE"/>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F0ED4"/>
    <w:rsid w:val="002E588C"/>
    <w:rsid w:val="0037726B"/>
    <w:rsid w:val="005F735B"/>
    <w:rsid w:val="00614374"/>
    <w:rsid w:val="006563F6"/>
    <w:rsid w:val="00696149"/>
    <w:rsid w:val="0082170B"/>
    <w:rsid w:val="008D7129"/>
    <w:rsid w:val="008E778F"/>
    <w:rsid w:val="009E7EBE"/>
    <w:rsid w:val="009F776D"/>
    <w:rsid w:val="00A35259"/>
    <w:rsid w:val="00B9320F"/>
    <w:rsid w:val="00CC0CA3"/>
    <w:rsid w:val="00D84DA5"/>
    <w:rsid w:val="00DB41EA"/>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3</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9</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3</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41</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40</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9</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8</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6</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7</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3</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4</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5</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2</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4</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5</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50</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2</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51</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4</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7</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8</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30</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7</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6</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8</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31</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32</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23</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5</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6</b:RefOrder>
  </b:Source>
</b:Sources>
</file>

<file path=customXml/itemProps1.xml><?xml version="1.0" encoding="utf-8"?>
<ds:datastoreItem xmlns:ds="http://schemas.openxmlformats.org/officeDocument/2006/customXml" ds:itemID="{8B1AD8D8-2395-4350-B17D-9AD7632C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07</TotalTime>
  <Pages>37</Pages>
  <Words>8409</Words>
  <Characters>47936</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61</cp:revision>
  <dcterms:created xsi:type="dcterms:W3CDTF">2022-11-27T10:46:00Z</dcterms:created>
  <dcterms:modified xsi:type="dcterms:W3CDTF">2023-04-14T17:29:00Z</dcterms:modified>
</cp:coreProperties>
</file>